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5B21A" w14:textId="77777777" w:rsidR="003B12B9" w:rsidRDefault="003B12B9" w:rsidP="008A63D9">
      <w:pPr>
        <w:rPr>
          <w:rFonts w:ascii="Times New Roman" w:hAnsi="Times New Roman" w:cs="Times New Roman"/>
          <w:sz w:val="24"/>
          <w:szCs w:val="24"/>
        </w:rPr>
      </w:pPr>
    </w:p>
    <w:p w14:paraId="348E5C3F" w14:textId="3204851C" w:rsidR="003B12B9" w:rsidRDefault="00722A5F" w:rsidP="003B12B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</w:t>
      </w:r>
      <w:r w:rsidR="00167C6D">
        <w:rPr>
          <w:rFonts w:ascii="Times New Roman" w:hAnsi="Times New Roman" w:cs="Times New Roman"/>
          <w:sz w:val="24"/>
          <w:szCs w:val="24"/>
        </w:rPr>
        <w:t>sd</w:t>
      </w:r>
      <w:r w:rsidR="00562A45" w:rsidRPr="6A2174F7">
        <w:rPr>
          <w:rFonts w:ascii="Times New Roman" w:hAnsi="Times New Roman" w:cs="Times New Roman"/>
          <w:sz w:val="24"/>
          <w:szCs w:val="24"/>
        </w:rPr>
        <w:t>ay</w:t>
      </w:r>
      <w:r w:rsidR="003B12B9" w:rsidRPr="6A2174F7">
        <w:rPr>
          <w:rFonts w:ascii="Times New Roman" w:hAnsi="Times New Roman" w:cs="Times New Roman"/>
          <w:sz w:val="24"/>
          <w:szCs w:val="24"/>
        </w:rPr>
        <w:t xml:space="preserve"> Lesson Plan by Amrita Bakshi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50"/>
        <w:gridCol w:w="1809"/>
        <w:gridCol w:w="6352"/>
      </w:tblGrid>
      <w:tr w:rsidR="003B12B9" w14:paraId="79424016" w14:textId="77777777" w:rsidTr="009806A8">
        <w:trPr>
          <w:trHeight w:val="451"/>
        </w:trPr>
        <w:tc>
          <w:tcPr>
            <w:tcW w:w="750" w:type="dxa"/>
          </w:tcPr>
          <w:p w14:paraId="5475BDB1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809" w:type="dxa"/>
          </w:tcPr>
          <w:p w14:paraId="43FB2337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Name</w:t>
            </w:r>
          </w:p>
        </w:tc>
        <w:tc>
          <w:tcPr>
            <w:tcW w:w="6352" w:type="dxa"/>
          </w:tcPr>
          <w:p w14:paraId="1482CEBF" w14:textId="77777777" w:rsidR="003B12B9" w:rsidRPr="00562A45" w:rsidRDefault="003B12B9" w:rsidP="003B12B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2A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 Details</w:t>
            </w:r>
          </w:p>
        </w:tc>
      </w:tr>
      <w:tr w:rsidR="000C69AF" w14:paraId="06B04263" w14:textId="77777777" w:rsidTr="00084BE3">
        <w:trPr>
          <w:trHeight w:val="500"/>
        </w:trPr>
        <w:tc>
          <w:tcPr>
            <w:tcW w:w="750" w:type="dxa"/>
          </w:tcPr>
          <w:p w14:paraId="7DA18FDD" w14:textId="77777777" w:rsidR="003B12B9" w:rsidRPr="003B12B9" w:rsidRDefault="003B1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ins.</w:t>
            </w:r>
          </w:p>
        </w:tc>
        <w:tc>
          <w:tcPr>
            <w:tcW w:w="1809" w:type="dxa"/>
          </w:tcPr>
          <w:p w14:paraId="3A190580" w14:textId="2DD4D13D" w:rsidR="003B12B9" w:rsidRDefault="00722A5F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ing in</w:t>
            </w:r>
          </w:p>
        </w:tc>
        <w:tc>
          <w:tcPr>
            <w:tcW w:w="6352" w:type="dxa"/>
          </w:tcPr>
          <w:p w14:paraId="6CF4CED9" w14:textId="7BA5222A" w:rsidR="004C1525" w:rsidRPr="00D16342" w:rsidRDefault="00722A5F" w:rsidP="00D1634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everyone’s been doing with the assignment. Could everyone get the interviews done?</w:t>
            </w:r>
            <w:r w:rsidR="00167C6D" w:rsidRPr="00D1634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0C69AF" w14:paraId="4A73180D" w14:textId="77777777" w:rsidTr="00722A5F">
        <w:trPr>
          <w:trHeight w:val="1306"/>
        </w:trPr>
        <w:tc>
          <w:tcPr>
            <w:tcW w:w="750" w:type="dxa"/>
          </w:tcPr>
          <w:p w14:paraId="32EF84A4" w14:textId="77777777" w:rsidR="003B12B9" w:rsidRPr="003B12B9" w:rsidRDefault="00167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29C055A8" w14:textId="77777777" w:rsidR="003B12B9" w:rsidRDefault="00C02206" w:rsidP="004C15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C1525">
              <w:rPr>
                <w:rFonts w:ascii="Times New Roman" w:hAnsi="Times New Roman" w:cs="Times New Roman"/>
                <w:sz w:val="24"/>
                <w:szCs w:val="24"/>
              </w:rPr>
              <w:t>ctivity 1</w:t>
            </w:r>
          </w:p>
        </w:tc>
        <w:tc>
          <w:tcPr>
            <w:tcW w:w="6352" w:type="dxa"/>
          </w:tcPr>
          <w:p w14:paraId="52A2CBD9" w14:textId="3D5B5966" w:rsidR="003B12B9" w:rsidRPr="00722A5F" w:rsidRDefault="00722A5F" w:rsidP="00722A5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22A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 a sample profile/</w:t>
            </w:r>
            <w:r w:rsidR="00167C6D" w:rsidRPr="00722A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terview</w:t>
            </w:r>
            <w:r w:rsidR="00C02206" w:rsidRPr="00722A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  <w:r w:rsidR="00C02206" w:rsidRPr="00722A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2A5F">
              <w:rPr>
                <w:rFonts w:ascii="Times New Roman" w:hAnsi="Times New Roman" w:cs="Times New Roman"/>
                <w:sz w:val="24"/>
                <w:szCs w:val="24"/>
              </w:rPr>
              <w:t xml:space="preserve">Read Simone Biles’ interview in </w:t>
            </w:r>
            <w:r w:rsidRPr="00722A5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Cut</w:t>
            </w:r>
            <w:r w:rsidRPr="00722A5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hyperlink r:id="rId8" w:history="1">
              <w:r w:rsidRPr="006767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hecut.com/article/simone-biles-olympics-2021.html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2A5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C69AF" w14:paraId="74AE0320" w14:textId="77777777" w:rsidTr="009806A8">
        <w:trPr>
          <w:trHeight w:val="421"/>
        </w:trPr>
        <w:tc>
          <w:tcPr>
            <w:tcW w:w="750" w:type="dxa"/>
          </w:tcPr>
          <w:p w14:paraId="3C6E8ADB" w14:textId="77777777" w:rsidR="000C69AF" w:rsidRDefault="000C6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7D1CF1E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4703B0C0" w14:textId="77777777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1.1</w:t>
            </w:r>
          </w:p>
        </w:tc>
        <w:tc>
          <w:tcPr>
            <w:tcW w:w="6352" w:type="dxa"/>
          </w:tcPr>
          <w:p w14:paraId="73A0A384" w14:textId="31B9BAB9" w:rsidR="003B12B9" w:rsidRPr="00342B3A" w:rsidRDefault="00C02206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the </w:t>
            </w:r>
            <w:r w:rsidR="00722A5F">
              <w:rPr>
                <w:rFonts w:ascii="Times New Roman" w:hAnsi="Times New Roman" w:cs="Times New Roman"/>
                <w:sz w:val="24"/>
                <w:szCs w:val="24"/>
              </w:rPr>
              <w:t>profile (first and last parts)</w:t>
            </w:r>
            <w:r w:rsidR="00167C6D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 w:rsidR="00722A5F">
              <w:rPr>
                <w:rFonts w:ascii="Times New Roman" w:hAnsi="Times New Roman" w:cs="Times New Roman"/>
                <w:sz w:val="24"/>
                <w:szCs w:val="24"/>
              </w:rPr>
              <w:t xml:space="preserve"> writing </w:t>
            </w:r>
            <w:r w:rsidR="00167C6D">
              <w:rPr>
                <w:rFonts w:ascii="Times New Roman" w:hAnsi="Times New Roman" w:cs="Times New Roman"/>
                <w:sz w:val="24"/>
                <w:szCs w:val="24"/>
              </w:rPr>
              <w:t xml:space="preserve">strategies, engagement of the interviewer, </w:t>
            </w:r>
            <w:r w:rsidR="00722A5F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</w:p>
        </w:tc>
      </w:tr>
      <w:tr w:rsidR="000C69AF" w14:paraId="3F7AB748" w14:textId="77777777" w:rsidTr="00084BE3">
        <w:trPr>
          <w:trHeight w:val="745"/>
        </w:trPr>
        <w:tc>
          <w:tcPr>
            <w:tcW w:w="750" w:type="dxa"/>
          </w:tcPr>
          <w:p w14:paraId="52BACC59" w14:textId="50FA3E0C" w:rsidR="00167C6D" w:rsidRDefault="00146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633E578F" w14:textId="77777777" w:rsidR="003B12B9" w:rsidRPr="003B12B9" w:rsidRDefault="00342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s.</w:t>
            </w:r>
          </w:p>
        </w:tc>
        <w:tc>
          <w:tcPr>
            <w:tcW w:w="1809" w:type="dxa"/>
          </w:tcPr>
          <w:p w14:paraId="69B1F1FF" w14:textId="6A818009" w:rsidR="003B12B9" w:rsidRDefault="00342B3A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2</w:t>
            </w:r>
          </w:p>
        </w:tc>
        <w:tc>
          <w:tcPr>
            <w:tcW w:w="6352" w:type="dxa"/>
          </w:tcPr>
          <w:p w14:paraId="6A9DB6CD" w14:textId="6C0606F2" w:rsidR="003B12B9" w:rsidRPr="00342B3A" w:rsidRDefault="00722A5F" w:rsidP="00342B3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ther ye notes and begin writing the profile: goal is to write at least 600 words today.</w:t>
            </w:r>
          </w:p>
        </w:tc>
      </w:tr>
      <w:tr w:rsidR="000C69AF" w14:paraId="6ADCAD66" w14:textId="77777777" w:rsidTr="00084BE3">
        <w:trPr>
          <w:trHeight w:val="799"/>
        </w:trPr>
        <w:tc>
          <w:tcPr>
            <w:tcW w:w="750" w:type="dxa"/>
          </w:tcPr>
          <w:p w14:paraId="61D612B5" w14:textId="1BF0758A" w:rsidR="00342B3A" w:rsidRPr="003B12B9" w:rsidRDefault="00146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0220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42B3A">
              <w:rPr>
                <w:rFonts w:ascii="Times New Roman" w:hAnsi="Times New Roman" w:cs="Times New Roman"/>
                <w:sz w:val="24"/>
                <w:szCs w:val="24"/>
              </w:rPr>
              <w:t xml:space="preserve"> mins.</w:t>
            </w:r>
          </w:p>
        </w:tc>
        <w:tc>
          <w:tcPr>
            <w:tcW w:w="1809" w:type="dxa"/>
          </w:tcPr>
          <w:p w14:paraId="6C988384" w14:textId="3BDBEB85" w:rsidR="003B12B9" w:rsidRDefault="001462AE" w:rsidP="00342B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inders</w:t>
            </w:r>
          </w:p>
        </w:tc>
        <w:tc>
          <w:tcPr>
            <w:tcW w:w="6352" w:type="dxa"/>
          </w:tcPr>
          <w:p w14:paraId="2E961F6E" w14:textId="77777777" w:rsidR="003B12B9" w:rsidRPr="001462AE" w:rsidRDefault="001462AE" w:rsidP="00D1634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erence Sign-up and feedback sheet</w:t>
            </w:r>
          </w:p>
          <w:p w14:paraId="31FA5005" w14:textId="5E937D9E" w:rsidR="001462AE" w:rsidRPr="00D16342" w:rsidRDefault="001462AE" w:rsidP="00D1634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bmit first draft the night before your conference on BBL.</w:t>
            </w:r>
          </w:p>
        </w:tc>
      </w:tr>
    </w:tbl>
    <w:p w14:paraId="738DA15F" w14:textId="77777777" w:rsidR="002C2347" w:rsidRPr="003B12B9" w:rsidRDefault="0056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by activities: Freewriting exercise</w:t>
      </w:r>
      <w:r w:rsidR="00D16342">
        <w:rPr>
          <w:rFonts w:ascii="Times New Roman" w:hAnsi="Times New Roman" w:cs="Times New Roman"/>
          <w:sz w:val="24"/>
          <w:szCs w:val="24"/>
        </w:rPr>
        <w:t>; Interviews.</w:t>
      </w:r>
    </w:p>
    <w:sectPr w:rsidR="002C2347" w:rsidRPr="003B12B9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FDA12" w14:textId="77777777" w:rsidR="00722A5F" w:rsidRDefault="00722A5F" w:rsidP="003B12B9">
      <w:pPr>
        <w:spacing w:after="0" w:line="240" w:lineRule="auto"/>
      </w:pPr>
      <w:r>
        <w:separator/>
      </w:r>
    </w:p>
  </w:endnote>
  <w:endnote w:type="continuationSeparator" w:id="0">
    <w:p w14:paraId="2206173B" w14:textId="77777777" w:rsidR="00722A5F" w:rsidRDefault="00722A5F" w:rsidP="003B1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4B66B" w14:textId="77777777" w:rsidR="00722A5F" w:rsidRDefault="00722A5F" w:rsidP="003B12B9">
      <w:pPr>
        <w:spacing w:after="0" w:line="240" w:lineRule="auto"/>
      </w:pPr>
      <w:r>
        <w:separator/>
      </w:r>
    </w:p>
  </w:footnote>
  <w:footnote w:type="continuationSeparator" w:id="0">
    <w:p w14:paraId="4008253D" w14:textId="77777777" w:rsidR="00722A5F" w:rsidRDefault="00722A5F" w:rsidP="003B1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D2656" w14:textId="3A06463A" w:rsidR="003B12B9" w:rsidRPr="003B12B9" w:rsidRDefault="003B12B9" w:rsidP="003B12B9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sson Plan for T</w:t>
    </w:r>
    <w:r w:rsidR="00722A5F">
      <w:rPr>
        <w:rFonts w:ascii="Times New Roman" w:hAnsi="Times New Roman" w:cs="Times New Roman"/>
        <w:sz w:val="24"/>
        <w:szCs w:val="24"/>
      </w:rPr>
      <w:t>h</w:t>
    </w:r>
    <w:r>
      <w:rPr>
        <w:rFonts w:ascii="Times New Roman" w:hAnsi="Times New Roman" w:cs="Times New Roman"/>
        <w:sz w:val="24"/>
        <w:szCs w:val="24"/>
      </w:rPr>
      <w:t>u</w:t>
    </w:r>
    <w:r w:rsidR="009806A8">
      <w:rPr>
        <w:rFonts w:ascii="Times New Roman" w:hAnsi="Times New Roman" w:cs="Times New Roman"/>
        <w:sz w:val="24"/>
        <w:szCs w:val="24"/>
      </w:rPr>
      <w:t>,</w:t>
    </w:r>
    <w:r>
      <w:rPr>
        <w:rFonts w:ascii="Times New Roman" w:hAnsi="Times New Roman" w:cs="Times New Roman"/>
        <w:sz w:val="24"/>
        <w:szCs w:val="24"/>
      </w:rPr>
      <w:t xml:space="preserve"> </w:t>
    </w:r>
    <w:r w:rsidR="00722A5F">
      <w:rPr>
        <w:rFonts w:ascii="Times New Roman" w:hAnsi="Times New Roman" w:cs="Times New Roman"/>
        <w:sz w:val="24"/>
        <w:szCs w:val="24"/>
      </w:rPr>
      <w:t>6</w:t>
    </w:r>
    <w:r w:rsidR="00167C6D">
      <w:rPr>
        <w:rFonts w:ascii="Times New Roman" w:hAnsi="Times New Roman" w:cs="Times New Roman"/>
        <w:sz w:val="24"/>
        <w:szCs w:val="24"/>
      </w:rPr>
      <w:t xml:space="preserve"> Oct</w:t>
    </w:r>
    <w:r>
      <w:rPr>
        <w:rFonts w:ascii="Times New Roman" w:hAnsi="Times New Roman" w:cs="Times New Roman"/>
        <w:sz w:val="24"/>
        <w:szCs w:val="24"/>
      </w:rPr>
      <w:t>, 2022</w:t>
    </w:r>
    <w:r>
      <w:rPr>
        <w:rFonts w:ascii="Times New Roman" w:hAnsi="Times New Roman" w:cs="Times New Roman"/>
        <w:sz w:val="24"/>
        <w:szCs w:val="24"/>
      </w:rPr>
      <w:br/>
      <w:t>Total 75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142"/>
    <w:multiLevelType w:val="hybridMultilevel"/>
    <w:tmpl w:val="2CCAB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E0F24"/>
    <w:multiLevelType w:val="hybridMultilevel"/>
    <w:tmpl w:val="0F242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4DE"/>
    <w:multiLevelType w:val="hybridMultilevel"/>
    <w:tmpl w:val="5992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C12F9"/>
    <w:multiLevelType w:val="hybridMultilevel"/>
    <w:tmpl w:val="441C31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910A7"/>
    <w:multiLevelType w:val="hybridMultilevel"/>
    <w:tmpl w:val="39F4A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NDaxMLQwNDI2NDVT0lEKTi0uzszPAykwrgUAa+DhbiwAAAA="/>
  </w:docVars>
  <w:rsids>
    <w:rsidRoot w:val="003B12B9"/>
    <w:rsid w:val="00084BE3"/>
    <w:rsid w:val="000C69AF"/>
    <w:rsid w:val="001462AE"/>
    <w:rsid w:val="00167C6D"/>
    <w:rsid w:val="001E7AEC"/>
    <w:rsid w:val="002461CA"/>
    <w:rsid w:val="002C2347"/>
    <w:rsid w:val="00342B3A"/>
    <w:rsid w:val="003544E9"/>
    <w:rsid w:val="003557AC"/>
    <w:rsid w:val="003B12B9"/>
    <w:rsid w:val="003B2FB6"/>
    <w:rsid w:val="004C1525"/>
    <w:rsid w:val="004E4CCA"/>
    <w:rsid w:val="00562A45"/>
    <w:rsid w:val="00605F9B"/>
    <w:rsid w:val="00694AC1"/>
    <w:rsid w:val="00722A5F"/>
    <w:rsid w:val="00796DFF"/>
    <w:rsid w:val="008A63D9"/>
    <w:rsid w:val="008D04B9"/>
    <w:rsid w:val="009806A8"/>
    <w:rsid w:val="00C02206"/>
    <w:rsid w:val="00D16342"/>
    <w:rsid w:val="00E10618"/>
    <w:rsid w:val="06F81688"/>
    <w:rsid w:val="5C3EF13F"/>
    <w:rsid w:val="6A21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906A9"/>
  <w15:chartTrackingRefBased/>
  <w15:docId w15:val="{9539A355-A23F-4064-83CD-F0C1D65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B9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3B1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B9"/>
    <w:rPr>
      <w:rFonts w:cs="Vrinda"/>
    </w:rPr>
  </w:style>
  <w:style w:type="paragraph" w:styleId="ListParagraph">
    <w:name w:val="List Paragraph"/>
    <w:basedOn w:val="Normal"/>
    <w:uiPriority w:val="34"/>
    <w:qFormat/>
    <w:rsid w:val="004C15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C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C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cut.com/article/simone-biles-olympics-202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878DCF5-D646-427B-8BBC-895B6CA11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</dc:creator>
  <cp:keywords/>
  <dc:description/>
  <cp:lastModifiedBy>Amrita Bakshi</cp:lastModifiedBy>
  <cp:revision>1</cp:revision>
  <dcterms:created xsi:type="dcterms:W3CDTF">2022-10-06T01:28:00Z</dcterms:created>
  <dcterms:modified xsi:type="dcterms:W3CDTF">2022-10-06T01:43:00Z</dcterms:modified>
</cp:coreProperties>
</file>